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4708B" w:rsidP="009344FF">
      <w:r w:rsidRPr="0004708B">
        <w:t xml:space="preserve">The paper should be </w:t>
      </w:r>
      <w:r w:rsidR="00D60443" w:rsidRPr="0004708B">
        <w:t>published</w:t>
      </w:r>
      <w:r w:rsidRPr="0004708B">
        <w:t xml:space="preserve"> in ARJOM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702AA" w:rsidRPr="0092420C" w:rsidRDefault="004B3DFA" w:rsidP="009344FF">
      <w:bookmarkStart w:id="0" w:name="_GoBack"/>
      <w:proofErr w:type="spellStart"/>
      <w:r w:rsidRPr="0092420C">
        <w:t>Dr.</w:t>
      </w:r>
      <w:proofErr w:type="spellEnd"/>
      <w:r w:rsidRPr="0092420C">
        <w:t xml:space="preserve"> </w:t>
      </w:r>
      <w:proofErr w:type="spellStart"/>
      <w:r w:rsidRPr="0092420C">
        <w:t>Xingting</w:t>
      </w:r>
      <w:proofErr w:type="spellEnd"/>
      <w:r w:rsidRPr="0092420C">
        <w:t xml:space="preserve"> Wang, Louisiana State University, USA</w:t>
      </w:r>
      <w:bookmarkEnd w:id="0"/>
    </w:p>
    <w:sectPr w:rsidR="00F702AA" w:rsidRPr="009242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1NzA2MTY2sTQwMzdV0lEKTi0uzszPAykwrAUAMlM5zSwAAAA="/>
  </w:docVars>
  <w:rsids>
    <w:rsidRoot w:val="00A72896"/>
    <w:rsid w:val="0004708B"/>
    <w:rsid w:val="002C0B2C"/>
    <w:rsid w:val="004B3DFA"/>
    <w:rsid w:val="0092420C"/>
    <w:rsid w:val="009344FF"/>
    <w:rsid w:val="009F328F"/>
    <w:rsid w:val="00A72896"/>
    <w:rsid w:val="00D60443"/>
    <w:rsid w:val="00E1125C"/>
    <w:rsid w:val="00F70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DDFE1"/>
  <w15:docId w15:val="{CC398EBE-3B27-4C43-BE3D-B0D9CE70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0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9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1T12:40:00Z</dcterms:modified>
</cp:coreProperties>
</file>